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90780" w14:textId="77777777" w:rsidR="00AA7B89" w:rsidRPr="003B747E" w:rsidRDefault="00D76B84" w:rsidP="0078535D">
      <w:pPr>
        <w:pStyle w:val="Heading1"/>
      </w:pPr>
      <w:r w:rsidRPr="003B747E">
        <w:t>Assignment #1</w:t>
      </w:r>
      <w:bookmarkStart w:id="0" w:name="_GoBack"/>
      <w:bookmarkEnd w:id="0"/>
    </w:p>
    <w:p w14:paraId="6510F2A9" w14:textId="77777777" w:rsidR="00D76B84" w:rsidRPr="003B747E" w:rsidRDefault="00D76B84" w:rsidP="0078535D">
      <w:pPr>
        <w:pStyle w:val="Heading2"/>
      </w:pPr>
      <w:r w:rsidRPr="003B747E">
        <w:t>Objective</w:t>
      </w:r>
    </w:p>
    <w:p w14:paraId="4AABB8B1" w14:textId="77777777" w:rsidR="00D76B84" w:rsidRPr="003B747E" w:rsidRDefault="00953586">
      <w:pPr>
        <w:rPr>
          <w:rFonts w:ascii="Times New Roman" w:hAnsi="Times New Roman" w:cs="Times New Roman"/>
        </w:rPr>
      </w:pPr>
      <w:r w:rsidRPr="003B747E">
        <w:rPr>
          <w:rFonts w:ascii="Times New Roman" w:hAnsi="Times New Roman" w:cs="Times New Roman"/>
        </w:rPr>
        <w:t>Become familiar with the UNIX command-line</w:t>
      </w:r>
    </w:p>
    <w:p w14:paraId="7CBAC1E1" w14:textId="77777777" w:rsidR="0042262F" w:rsidRPr="003B747E" w:rsidRDefault="0042262F" w:rsidP="0078535D">
      <w:pPr>
        <w:pStyle w:val="Heading2"/>
      </w:pPr>
      <w:r w:rsidRPr="003B747E">
        <w:t>Due</w:t>
      </w:r>
    </w:p>
    <w:p w14:paraId="4BE2EE18" w14:textId="14DC8B47" w:rsidR="0042262F" w:rsidRPr="003B747E" w:rsidRDefault="2F57E08A" w:rsidP="2F57E08A">
      <w:pPr>
        <w:rPr>
          <w:rFonts w:ascii="Times New Roman" w:hAnsi="Times New Roman" w:cs="Times New Roman"/>
        </w:rPr>
      </w:pPr>
      <w:r w:rsidRPr="2F57E08A">
        <w:rPr>
          <w:rFonts w:ascii="Times New Roman" w:hAnsi="Times New Roman" w:cs="Times New Roman"/>
        </w:rPr>
        <w:t>Before class on Jan 1</w:t>
      </w:r>
      <w:r w:rsidR="006E5809">
        <w:rPr>
          <w:rFonts w:ascii="Times New Roman" w:hAnsi="Times New Roman" w:cs="Times New Roman"/>
        </w:rPr>
        <w:t>6</w:t>
      </w:r>
      <w:r w:rsidRPr="2F57E08A">
        <w:rPr>
          <w:rFonts w:ascii="Times New Roman" w:hAnsi="Times New Roman" w:cs="Times New Roman"/>
        </w:rPr>
        <w:t xml:space="preserve">th. Please send to Dr. </w:t>
      </w:r>
      <w:proofErr w:type="spellStart"/>
      <w:r w:rsidR="006E5809">
        <w:rPr>
          <w:rFonts w:ascii="Times New Roman" w:hAnsi="Times New Roman" w:cs="Times New Roman"/>
        </w:rPr>
        <w:t>Ficklin</w:t>
      </w:r>
      <w:proofErr w:type="spellEnd"/>
      <w:r w:rsidRPr="2F57E08A">
        <w:rPr>
          <w:rFonts w:ascii="Times New Roman" w:hAnsi="Times New Roman" w:cs="Times New Roman"/>
        </w:rPr>
        <w:t xml:space="preserve"> the completed tasks before the beginning of class via a private message on slack.  </w:t>
      </w:r>
      <w:r w:rsidRPr="2F57E08A">
        <w:rPr>
          <w:rFonts w:ascii="Times New Roman" w:hAnsi="Times New Roman" w:cs="Times New Roman"/>
          <w:b/>
          <w:bCs/>
          <w:i/>
          <w:iCs/>
        </w:rPr>
        <w:t>This will be the only assignment you will turn in via this manner.</w:t>
      </w:r>
      <w:r w:rsidRPr="2F57E08A">
        <w:rPr>
          <w:rFonts w:ascii="Times New Roman" w:hAnsi="Times New Roman" w:cs="Times New Roman"/>
        </w:rPr>
        <w:t xml:space="preserve">  All future assignments will be turned in via a personal GitHub repository which you will setup on day 2. Full credit will be earned upon completion of the assignment regardless of correctness.</w:t>
      </w:r>
    </w:p>
    <w:p w14:paraId="45BDA064" w14:textId="77777777" w:rsidR="00D76B84" w:rsidRPr="003B747E" w:rsidRDefault="00D76B84" w:rsidP="0078535D">
      <w:pPr>
        <w:pStyle w:val="Heading2"/>
      </w:pPr>
      <w:r w:rsidRPr="003B747E">
        <w:t>Tasks</w:t>
      </w:r>
    </w:p>
    <w:p w14:paraId="000DA418" w14:textId="6BDEFE7A" w:rsidR="00251195" w:rsidRPr="00251195" w:rsidRDefault="00953586" w:rsidP="00C77F5E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251195">
        <w:rPr>
          <w:rFonts w:ascii="Times New Roman" w:eastAsia="Times New Roman" w:hAnsi="Times New Roman" w:cs="Times New Roman"/>
          <w:color w:val="000000"/>
        </w:rPr>
        <w:t>Complete the Command-line Crash Course (</w:t>
      </w:r>
      <w:r w:rsidR="003B747E" w:rsidRPr="00251195">
        <w:rPr>
          <w:rFonts w:ascii="Times New Roman" w:eastAsia="Times New Roman" w:hAnsi="Times New Roman" w:cs="Times New Roman"/>
          <w:color w:val="000000"/>
        </w:rPr>
        <w:t xml:space="preserve">Appendix A, </w:t>
      </w:r>
      <w:r w:rsidRPr="00251195">
        <w:rPr>
          <w:rFonts w:ascii="Times New Roman" w:eastAsia="Times New Roman" w:hAnsi="Times New Roman" w:cs="Times New Roman"/>
          <w:color w:val="000000"/>
        </w:rPr>
        <w:t xml:space="preserve">Shaw </w:t>
      </w:r>
      <w:r w:rsidR="00676D0B" w:rsidRPr="00251195">
        <w:rPr>
          <w:rFonts w:ascii="Times New Roman" w:eastAsia="Times New Roman" w:hAnsi="Times New Roman" w:cs="Times New Roman"/>
          <w:color w:val="000000"/>
        </w:rPr>
        <w:t xml:space="preserve">pages </w:t>
      </w:r>
      <w:r w:rsidRPr="00251195">
        <w:rPr>
          <w:rFonts w:ascii="Times New Roman" w:eastAsia="Times New Roman" w:hAnsi="Times New Roman" w:cs="Times New Roman"/>
          <w:color w:val="000000"/>
        </w:rPr>
        <w:t>2</w:t>
      </w:r>
      <w:r w:rsidR="00DE3DFF">
        <w:rPr>
          <w:rFonts w:ascii="Times New Roman" w:eastAsia="Times New Roman" w:hAnsi="Times New Roman" w:cs="Times New Roman"/>
          <w:color w:val="000000"/>
        </w:rPr>
        <w:t>88</w:t>
      </w:r>
      <w:r w:rsidRPr="00251195">
        <w:rPr>
          <w:rFonts w:ascii="Times New Roman" w:eastAsia="Times New Roman" w:hAnsi="Times New Roman" w:cs="Times New Roman"/>
          <w:color w:val="000000"/>
        </w:rPr>
        <w:t>-32</w:t>
      </w:r>
      <w:r w:rsidR="00DE3DFF">
        <w:rPr>
          <w:rFonts w:ascii="Times New Roman" w:eastAsia="Times New Roman" w:hAnsi="Times New Roman" w:cs="Times New Roman"/>
          <w:color w:val="000000"/>
        </w:rPr>
        <w:t>8</w:t>
      </w:r>
      <w:r w:rsidRPr="00251195">
        <w:rPr>
          <w:rFonts w:ascii="Times New Roman" w:eastAsia="Times New Roman" w:hAnsi="Times New Roman" w:cs="Times New Roman"/>
          <w:color w:val="000000"/>
        </w:rPr>
        <w:t>)</w:t>
      </w:r>
      <w:r w:rsidR="0038760F" w:rsidRPr="00251195">
        <w:rPr>
          <w:rFonts w:ascii="Times New Roman" w:eastAsia="Times New Roman" w:hAnsi="Times New Roman" w:cs="Times New Roman"/>
          <w:color w:val="000000"/>
        </w:rPr>
        <w:t xml:space="preserve">.  </w:t>
      </w:r>
      <w:r w:rsidR="003B747E" w:rsidRPr="00251195">
        <w:rPr>
          <w:rFonts w:ascii="Times New Roman" w:eastAsia="Times New Roman" w:hAnsi="Times New Roman" w:cs="Times New Roman"/>
          <w:color w:val="000000"/>
        </w:rPr>
        <w:t xml:space="preserve"> Please complete one of the following options.</w:t>
      </w:r>
      <w:r w:rsidR="005928A6" w:rsidRPr="00251195">
        <w:rPr>
          <w:rFonts w:ascii="Times New Roman" w:eastAsia="Times New Roman" w:hAnsi="Times New Roman" w:cs="Times New Roman"/>
          <w:color w:val="000000"/>
        </w:rPr>
        <w:t xml:space="preserve">  </w:t>
      </w:r>
    </w:p>
    <w:p w14:paraId="1FE91B89" w14:textId="010A8DEB" w:rsidR="00CC3DB5" w:rsidRPr="00251195" w:rsidRDefault="00251195" w:rsidP="00251195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br/>
      </w:r>
      <w:r w:rsidR="005928A6" w:rsidRPr="00251195">
        <w:rPr>
          <w:rFonts w:ascii="Times New Roman" w:eastAsia="Times New Roman" w:hAnsi="Times New Roman" w:cs="Times New Roman"/>
          <w:color w:val="000000"/>
        </w:rPr>
        <w:t xml:space="preserve">Appendix </w:t>
      </w:r>
      <w:r>
        <w:rPr>
          <w:rFonts w:ascii="Times New Roman" w:eastAsia="Times New Roman" w:hAnsi="Times New Roman" w:cs="Times New Roman"/>
          <w:color w:val="000000"/>
        </w:rPr>
        <w:t>A in the Shaw text provides the essentials for working on the command-line.  However, there is a lot more to the command-line than this. These commands are needed to perform the rest of the work in this class.  In the text, you will find a</w:t>
      </w:r>
      <w:r w:rsidR="005928A6" w:rsidRPr="00251195">
        <w:rPr>
          <w:rFonts w:ascii="Times New Roman" w:eastAsia="Times New Roman" w:hAnsi="Times New Roman" w:cs="Times New Roman"/>
          <w:color w:val="000000"/>
        </w:rPr>
        <w:t xml:space="preserve"> series of sections titled “You Learned This” and “Do This” or </w:t>
      </w:r>
      <w:r w:rsidR="00022282" w:rsidRPr="00251195">
        <w:rPr>
          <w:rFonts w:ascii="Times New Roman" w:eastAsia="Times New Roman" w:hAnsi="Times New Roman" w:cs="Times New Roman"/>
          <w:color w:val="000000"/>
        </w:rPr>
        <w:t xml:space="preserve">“Do More”.  Because this is an Appendix, the sections titled “You Learned This” are meant to imply that you have already done a command-line introduction, which you have not.  So, treat those sections as first-time </w:t>
      </w:r>
      <w:r w:rsidR="00395190" w:rsidRPr="00251195">
        <w:rPr>
          <w:rFonts w:ascii="Times New Roman" w:eastAsia="Times New Roman" w:hAnsi="Times New Roman" w:cs="Times New Roman"/>
          <w:color w:val="000000"/>
        </w:rPr>
        <w:t>lessons</w:t>
      </w:r>
      <w:r w:rsidR="00022282" w:rsidRPr="00251195">
        <w:rPr>
          <w:rFonts w:ascii="Times New Roman" w:eastAsia="Times New Roman" w:hAnsi="Times New Roman" w:cs="Times New Roman"/>
          <w:color w:val="000000"/>
        </w:rPr>
        <w:t>.</w:t>
      </w:r>
      <w:r w:rsidR="00A15ABA" w:rsidRPr="00251195">
        <w:rPr>
          <w:rFonts w:ascii="Times New Roman" w:eastAsia="Times New Roman" w:hAnsi="Times New Roman" w:cs="Times New Roman"/>
          <w:color w:val="000000"/>
        </w:rPr>
        <w:t xml:space="preserve"> </w:t>
      </w:r>
      <w:r w:rsidR="00CC3DB5" w:rsidRPr="00251195">
        <w:rPr>
          <w:rFonts w:ascii="Times New Roman" w:eastAsia="Times New Roman" w:hAnsi="Times New Roman" w:cs="Times New Roman"/>
          <w:color w:val="000000"/>
        </w:rPr>
        <w:t xml:space="preserve">The author provides examples for Windows, MacOS and Linux.  You can ignore the sections that do not apply to the operating system you are using. </w:t>
      </w:r>
      <w:r w:rsidR="00A15ABA" w:rsidRPr="00251195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br/>
      </w:r>
    </w:p>
    <w:p w14:paraId="0C8154A3" w14:textId="77777777" w:rsidR="005928A6" w:rsidRPr="005928A6" w:rsidRDefault="003B747E" w:rsidP="005928A6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i/>
          <w:color w:val="000000"/>
          <w:u w:val="single"/>
        </w:rPr>
        <w:t xml:space="preserve">Option #1: </w:t>
      </w:r>
      <w:r w:rsidR="00495AFA">
        <w:rPr>
          <w:rFonts w:ascii="Times New Roman" w:eastAsia="Times New Roman" w:hAnsi="Times New Roman" w:cs="Times New Roman"/>
          <w:i/>
          <w:color w:val="000000"/>
          <w:u w:val="single"/>
        </w:rPr>
        <w:t>For those of you who have never used the command-line before.</w:t>
      </w:r>
    </w:p>
    <w:p w14:paraId="257AA3F4" w14:textId="1BF2EC7B" w:rsidR="00495AFA" w:rsidRPr="00495AFA" w:rsidRDefault="2F57E08A" w:rsidP="2F57E08A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2F57E08A">
        <w:rPr>
          <w:rFonts w:ascii="Times New Roman" w:hAnsi="Times New Roman" w:cs="Times New Roman"/>
        </w:rPr>
        <w:t xml:space="preserve">This option is more </w:t>
      </w:r>
      <w:r w:rsidR="00260B12" w:rsidRPr="2F57E08A">
        <w:rPr>
          <w:rFonts w:ascii="Times New Roman" w:hAnsi="Times New Roman" w:cs="Times New Roman"/>
        </w:rPr>
        <w:t>work but</w:t>
      </w:r>
      <w:r w:rsidRPr="2F57E08A">
        <w:rPr>
          <w:rFonts w:ascii="Times New Roman" w:hAnsi="Times New Roman" w:cs="Times New Roman"/>
        </w:rPr>
        <w:t xml:space="preserve"> will ensure you fully grasp the concepts of the command-line.</w:t>
      </w:r>
    </w:p>
    <w:p w14:paraId="79FDB3BD" w14:textId="689A52B0" w:rsidR="005928A6" w:rsidRPr="00395190" w:rsidRDefault="003B747E" w:rsidP="0039519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3B747E">
        <w:rPr>
          <w:rFonts w:ascii="Times New Roman" w:eastAsia="Times New Roman" w:hAnsi="Times New Roman" w:cs="Times New Roman"/>
          <w:color w:val="000000"/>
        </w:rPr>
        <w:t xml:space="preserve">If you are new to the </w:t>
      </w:r>
      <w:r w:rsidR="00CC3DB5" w:rsidRPr="003B747E">
        <w:rPr>
          <w:rFonts w:ascii="Times New Roman" w:eastAsia="Times New Roman" w:hAnsi="Times New Roman" w:cs="Times New Roman"/>
          <w:color w:val="000000"/>
        </w:rPr>
        <w:t>command</w:t>
      </w:r>
      <w:r w:rsidR="00251195">
        <w:rPr>
          <w:rFonts w:ascii="Times New Roman" w:eastAsia="Times New Roman" w:hAnsi="Times New Roman" w:cs="Times New Roman"/>
          <w:color w:val="000000"/>
        </w:rPr>
        <w:t>-</w:t>
      </w:r>
      <w:r w:rsidR="00260B12" w:rsidRPr="003B747E">
        <w:rPr>
          <w:rFonts w:ascii="Times New Roman" w:eastAsia="Times New Roman" w:hAnsi="Times New Roman" w:cs="Times New Roman"/>
          <w:color w:val="000000"/>
        </w:rPr>
        <w:t>line,</w:t>
      </w:r>
      <w:r w:rsidR="00133B33">
        <w:rPr>
          <w:rFonts w:ascii="Times New Roman" w:eastAsia="Times New Roman" w:hAnsi="Times New Roman" w:cs="Times New Roman"/>
          <w:color w:val="000000"/>
        </w:rPr>
        <w:t xml:space="preserve"> then read through the </w:t>
      </w:r>
      <w:r w:rsidR="005928A6">
        <w:rPr>
          <w:rFonts w:ascii="Times New Roman" w:eastAsia="Times New Roman" w:hAnsi="Times New Roman" w:cs="Times New Roman"/>
          <w:color w:val="000000"/>
        </w:rPr>
        <w:t xml:space="preserve">assigned </w:t>
      </w:r>
      <w:r w:rsidR="00133B33">
        <w:rPr>
          <w:rFonts w:ascii="Times New Roman" w:eastAsia="Times New Roman" w:hAnsi="Times New Roman" w:cs="Times New Roman"/>
          <w:color w:val="000000"/>
        </w:rPr>
        <w:t>pages</w:t>
      </w:r>
      <w:r w:rsidR="005928A6">
        <w:rPr>
          <w:rFonts w:ascii="Times New Roman" w:eastAsia="Times New Roman" w:hAnsi="Times New Roman" w:cs="Times New Roman"/>
          <w:color w:val="000000"/>
        </w:rPr>
        <w:t xml:space="preserve"> and perform </w:t>
      </w:r>
      <w:r w:rsidR="00CC3DB5">
        <w:rPr>
          <w:rFonts w:ascii="Times New Roman" w:eastAsia="Times New Roman" w:hAnsi="Times New Roman" w:cs="Times New Roman"/>
          <w:color w:val="000000"/>
        </w:rPr>
        <w:t>all</w:t>
      </w:r>
      <w:r w:rsidR="00395190">
        <w:rPr>
          <w:rFonts w:ascii="Times New Roman" w:eastAsia="Times New Roman" w:hAnsi="Times New Roman" w:cs="Times New Roman"/>
          <w:color w:val="000000"/>
        </w:rPr>
        <w:t xml:space="preserve"> the</w:t>
      </w:r>
      <w:r w:rsidR="005928A6">
        <w:rPr>
          <w:rFonts w:ascii="Times New Roman" w:eastAsia="Times New Roman" w:hAnsi="Times New Roman" w:cs="Times New Roman"/>
          <w:color w:val="000000"/>
        </w:rPr>
        <w:t xml:space="preserve"> “Do This” </w:t>
      </w:r>
      <w:r w:rsidR="001F4F52">
        <w:rPr>
          <w:rFonts w:ascii="Times New Roman" w:eastAsia="Times New Roman" w:hAnsi="Times New Roman" w:cs="Times New Roman"/>
          <w:color w:val="000000"/>
        </w:rPr>
        <w:t>and</w:t>
      </w:r>
      <w:r w:rsidR="007C6B54">
        <w:rPr>
          <w:rFonts w:ascii="Times New Roman" w:eastAsia="Times New Roman" w:hAnsi="Times New Roman" w:cs="Times New Roman"/>
          <w:color w:val="000000"/>
        </w:rPr>
        <w:t xml:space="preserve"> “Do More” </w:t>
      </w:r>
      <w:r w:rsidR="001F4F52">
        <w:rPr>
          <w:rFonts w:ascii="Times New Roman" w:eastAsia="Times New Roman" w:hAnsi="Times New Roman" w:cs="Times New Roman"/>
          <w:color w:val="000000"/>
        </w:rPr>
        <w:t>sections.</w:t>
      </w:r>
      <w:r w:rsidR="00591622">
        <w:rPr>
          <w:rFonts w:ascii="Times New Roman" w:eastAsia="Times New Roman" w:hAnsi="Times New Roman" w:cs="Times New Roman"/>
          <w:color w:val="000000"/>
        </w:rPr>
        <w:t xml:space="preserve">  </w:t>
      </w:r>
      <w:r w:rsidR="004B7CC7">
        <w:rPr>
          <w:rFonts w:ascii="Times New Roman" w:eastAsia="Times New Roman" w:hAnsi="Times New Roman" w:cs="Times New Roman"/>
          <w:color w:val="000000"/>
        </w:rPr>
        <w:t xml:space="preserve">You can stop at section </w:t>
      </w:r>
      <w:r w:rsidR="003D6E85">
        <w:rPr>
          <w:rFonts w:ascii="Times New Roman" w:eastAsia="Times New Roman" w:hAnsi="Times New Roman" w:cs="Times New Roman"/>
          <w:color w:val="000000"/>
        </w:rPr>
        <w:t>5</w:t>
      </w:r>
      <w:r w:rsidR="004B7CC7">
        <w:rPr>
          <w:rFonts w:ascii="Times New Roman" w:eastAsia="Times New Roman" w:hAnsi="Times New Roman" w:cs="Times New Roman"/>
          <w:color w:val="000000"/>
        </w:rPr>
        <w:t>5.16.2.</w:t>
      </w:r>
    </w:p>
    <w:p w14:paraId="26DACD35" w14:textId="77777777" w:rsidR="005928A6" w:rsidRPr="00251195" w:rsidRDefault="00953586" w:rsidP="00CC3DB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928A6">
        <w:rPr>
          <w:rFonts w:ascii="Times New Roman" w:eastAsia="Times New Roman" w:hAnsi="Times New Roman" w:cs="Times New Roman"/>
          <w:color w:val="000000"/>
        </w:rPr>
        <w:t xml:space="preserve">Cut-and-paste </w:t>
      </w:r>
      <w:r w:rsidR="00FD0967">
        <w:rPr>
          <w:rFonts w:ascii="Times New Roman" w:eastAsia="Times New Roman" w:hAnsi="Times New Roman" w:cs="Times New Roman"/>
          <w:color w:val="000000"/>
        </w:rPr>
        <w:t xml:space="preserve">all the commands you entered and the resulting text that appeared in the terminal from the steps above into a word document to be turned in.  </w:t>
      </w:r>
      <w:r w:rsidR="00395190">
        <w:rPr>
          <w:rFonts w:ascii="Times New Roman" w:eastAsia="Times New Roman" w:hAnsi="Times New Roman" w:cs="Times New Roman"/>
          <w:color w:val="000000"/>
        </w:rPr>
        <w:t xml:space="preserve">Be sure to add the section header </w:t>
      </w:r>
      <w:r w:rsidR="00FD0967">
        <w:rPr>
          <w:rFonts w:ascii="Times New Roman" w:eastAsia="Times New Roman" w:hAnsi="Times New Roman" w:cs="Times New Roman"/>
          <w:color w:val="000000"/>
        </w:rPr>
        <w:t>This document may get rather long.  That is okay.</w:t>
      </w:r>
    </w:p>
    <w:p w14:paraId="77328E5B" w14:textId="77777777" w:rsidR="00CC3DB5" w:rsidRDefault="005928A6" w:rsidP="005928A6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5928A6">
        <w:rPr>
          <w:rFonts w:ascii="Times New Roman" w:hAnsi="Times New Roman" w:cs="Times New Roman"/>
          <w:i/>
        </w:rPr>
        <w:t>Note</w:t>
      </w:r>
      <w:r>
        <w:rPr>
          <w:rFonts w:ascii="Times New Roman" w:hAnsi="Times New Roman" w:cs="Times New Roman"/>
        </w:rPr>
        <w:t xml:space="preserve">: </w:t>
      </w:r>
    </w:p>
    <w:p w14:paraId="472EC7E1" w14:textId="1D869B73" w:rsidR="005928A6" w:rsidRPr="005928A6" w:rsidRDefault="00CC3DB5" w:rsidP="00CC3DB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5928A6">
        <w:rPr>
          <w:rFonts w:ascii="Times New Roman" w:hAnsi="Times New Roman" w:cs="Times New Roman"/>
        </w:rPr>
        <w:t xml:space="preserve">emember </w:t>
      </w:r>
      <w:r w:rsidR="005928A6" w:rsidRPr="00395190">
        <w:rPr>
          <w:rFonts w:ascii="Times New Roman" w:hAnsi="Times New Roman" w:cs="Times New Roman"/>
          <w:b/>
          <w:i/>
        </w:rPr>
        <w:t>not</w:t>
      </w:r>
      <w:r w:rsidR="005928A6">
        <w:rPr>
          <w:rFonts w:ascii="Times New Roman" w:hAnsi="Times New Roman" w:cs="Times New Roman"/>
        </w:rPr>
        <w:t xml:space="preserve"> to cut-and-paste the commands</w:t>
      </w:r>
      <w:r w:rsidR="00552455">
        <w:rPr>
          <w:rFonts w:ascii="Times New Roman" w:hAnsi="Times New Roman" w:cs="Times New Roman"/>
        </w:rPr>
        <w:t xml:space="preserve"> from the text into your terminal</w:t>
      </w:r>
      <w:r w:rsidR="005928A6">
        <w:rPr>
          <w:rFonts w:ascii="Times New Roman" w:hAnsi="Times New Roman" w:cs="Times New Roman"/>
        </w:rPr>
        <w:t>.  Type each one to help promote memory learning.</w:t>
      </w:r>
      <w:r w:rsidR="00251195">
        <w:rPr>
          <w:rFonts w:ascii="Times New Roman" w:hAnsi="Times New Roman" w:cs="Times New Roman"/>
        </w:rPr>
        <w:t xml:space="preserve">  </w:t>
      </w:r>
    </w:p>
    <w:p w14:paraId="7B965E1C" w14:textId="6B649B29" w:rsidR="005C50EB" w:rsidRPr="00CC3DB5" w:rsidRDefault="00CC3DB5" w:rsidP="00CC3DB5">
      <w:pPr>
        <w:pStyle w:val="ListParagraph"/>
        <w:numPr>
          <w:ilvl w:val="3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I</w:t>
      </w:r>
      <w:r w:rsidR="00953586" w:rsidRPr="005928A6">
        <w:rPr>
          <w:rFonts w:ascii="Times New Roman" w:eastAsia="Times New Roman" w:hAnsi="Times New Roman" w:cs="Times New Roman"/>
          <w:color w:val="000000"/>
        </w:rPr>
        <w:t>f you are using PowerShell on windows do not close Power</w:t>
      </w:r>
      <w:r w:rsidR="003B747E" w:rsidRPr="005928A6">
        <w:rPr>
          <w:rFonts w:ascii="Times New Roman" w:eastAsia="Times New Roman" w:hAnsi="Times New Roman" w:cs="Times New Roman"/>
          <w:color w:val="000000"/>
        </w:rPr>
        <w:t>S</w:t>
      </w:r>
      <w:r w:rsidR="00953586" w:rsidRPr="005928A6">
        <w:rPr>
          <w:rFonts w:ascii="Times New Roman" w:eastAsia="Times New Roman" w:hAnsi="Times New Roman" w:cs="Times New Roman"/>
          <w:color w:val="000000"/>
        </w:rPr>
        <w:t>hell or you will lose your history.   It is best to cut-and-paste</w:t>
      </w:r>
      <w:r w:rsidR="00552455">
        <w:rPr>
          <w:rFonts w:ascii="Times New Roman" w:eastAsia="Times New Roman" w:hAnsi="Times New Roman" w:cs="Times New Roman"/>
          <w:color w:val="000000"/>
        </w:rPr>
        <w:t xml:space="preserve"> your work into the Word document</w:t>
      </w:r>
      <w:r w:rsidR="00953586" w:rsidRPr="005928A6">
        <w:rPr>
          <w:rFonts w:ascii="Times New Roman" w:eastAsia="Times New Roman" w:hAnsi="Times New Roman" w:cs="Times New Roman"/>
          <w:color w:val="000000"/>
        </w:rPr>
        <w:t xml:space="preserve"> as you go so as not to lose any work.</w:t>
      </w:r>
    </w:p>
    <w:p w14:paraId="672A6659" w14:textId="77777777" w:rsidR="00CC3DB5" w:rsidRPr="005928A6" w:rsidRDefault="00CC3DB5" w:rsidP="00CC3DB5">
      <w:pPr>
        <w:pStyle w:val="ListParagraph"/>
        <w:spacing w:after="0" w:line="240" w:lineRule="auto"/>
        <w:ind w:left="2880"/>
        <w:rPr>
          <w:rFonts w:ascii="Times New Roman" w:hAnsi="Times New Roman" w:cs="Times New Roman"/>
        </w:rPr>
      </w:pPr>
    </w:p>
    <w:p w14:paraId="65C5CB8C" w14:textId="77777777" w:rsidR="00C62683" w:rsidRDefault="003B747E" w:rsidP="00C62683">
      <w:pPr>
        <w:pStyle w:val="ListParagraph"/>
        <w:numPr>
          <w:ilvl w:val="1"/>
          <w:numId w:val="1"/>
        </w:numPr>
        <w:spacing w:after="0" w:line="240" w:lineRule="auto"/>
        <w:rPr>
          <w:rStyle w:val="Hyperlink"/>
          <w:rFonts w:ascii="Times New Roman" w:hAnsi="Times New Roman" w:cs="Times New Roman"/>
          <w:i/>
          <w:color w:val="auto"/>
        </w:rPr>
      </w:pPr>
      <w:r>
        <w:rPr>
          <w:rStyle w:val="Hyperlink"/>
          <w:rFonts w:ascii="Times New Roman" w:hAnsi="Times New Roman" w:cs="Times New Roman"/>
          <w:i/>
          <w:color w:val="auto"/>
        </w:rPr>
        <w:t xml:space="preserve">Option #2: </w:t>
      </w:r>
      <w:r w:rsidR="00495AFA">
        <w:rPr>
          <w:rStyle w:val="Hyperlink"/>
          <w:rFonts w:ascii="Times New Roman" w:hAnsi="Times New Roman" w:cs="Times New Roman"/>
          <w:i/>
          <w:color w:val="auto"/>
        </w:rPr>
        <w:t>For those of you who a</w:t>
      </w:r>
      <w:r w:rsidRPr="003B747E">
        <w:rPr>
          <w:rStyle w:val="Hyperlink"/>
          <w:rFonts w:ascii="Times New Roman" w:hAnsi="Times New Roman" w:cs="Times New Roman"/>
          <w:i/>
          <w:color w:val="auto"/>
        </w:rPr>
        <w:t>re you already familiar with the command-line</w:t>
      </w:r>
      <w:r w:rsidR="00495AFA">
        <w:rPr>
          <w:rStyle w:val="Hyperlink"/>
          <w:rFonts w:ascii="Times New Roman" w:hAnsi="Times New Roman" w:cs="Times New Roman"/>
          <w:i/>
          <w:color w:val="auto"/>
        </w:rPr>
        <w:t>.</w:t>
      </w:r>
    </w:p>
    <w:p w14:paraId="6CBB8FDF" w14:textId="56D87DAF" w:rsidR="003B747E" w:rsidRPr="00C62683" w:rsidRDefault="00591622" w:rsidP="00C62683">
      <w:pPr>
        <w:pStyle w:val="ListParagraph"/>
        <w:numPr>
          <w:ilvl w:val="2"/>
          <w:numId w:val="1"/>
        </w:numPr>
        <w:spacing w:after="0" w:line="240" w:lineRule="auto"/>
        <w:rPr>
          <w:rStyle w:val="Hyperlink"/>
          <w:rFonts w:ascii="Times New Roman" w:hAnsi="Times New Roman" w:cs="Times New Roman"/>
          <w:i/>
          <w:color w:val="auto"/>
        </w:rPr>
      </w:pPr>
      <w:r w:rsidRPr="00C62683">
        <w:rPr>
          <w:rStyle w:val="Hyperlink"/>
          <w:rFonts w:ascii="Times New Roman" w:hAnsi="Times New Roman" w:cs="Times New Roman"/>
          <w:color w:val="auto"/>
          <w:u w:val="none"/>
        </w:rPr>
        <w:t>If you are accustomed to the command-line</w:t>
      </w:r>
      <w:r w:rsidR="004B7CC7" w:rsidRPr="00C62683">
        <w:rPr>
          <w:rStyle w:val="Hyperlink"/>
          <w:rFonts w:ascii="Times New Roman" w:hAnsi="Times New Roman" w:cs="Times New Roman"/>
          <w:color w:val="auto"/>
          <w:u w:val="none"/>
        </w:rPr>
        <w:t xml:space="preserve">, please demonstrate your ability to use these commands: </w:t>
      </w:r>
      <w:proofErr w:type="spellStart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pwd</w:t>
      </w:r>
      <w:proofErr w:type="spellEnd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 xml:space="preserve">, </w:t>
      </w:r>
      <w:proofErr w:type="spellStart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mkdir</w:t>
      </w:r>
      <w:proofErr w:type="spellEnd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 xml:space="preserve">, cd, ls, </w:t>
      </w:r>
      <w:proofErr w:type="spellStart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rmdir</w:t>
      </w:r>
      <w:proofErr w:type="spellEnd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 xml:space="preserve">, </w:t>
      </w:r>
      <w:proofErr w:type="spellStart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pushd</w:t>
      </w:r>
      <w:proofErr w:type="spellEnd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 xml:space="preserve">, </w:t>
      </w:r>
      <w:proofErr w:type="spellStart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popd</w:t>
      </w:r>
      <w:proofErr w:type="spellEnd"/>
      <w:r w:rsidR="004B7CC7" w:rsidRPr="00B8771A">
        <w:rPr>
          <w:rStyle w:val="Hyperlink"/>
          <w:rFonts w:ascii="Times New Roman" w:hAnsi="Times New Roman" w:cs="Times New Roman"/>
          <w:i/>
          <w:color w:val="auto"/>
          <w:u w:val="none"/>
        </w:rPr>
        <w:t>, touch, cp, mv, less, more, cat, rm</w:t>
      </w:r>
      <w:r w:rsidR="004B7CC7" w:rsidRPr="00C62683">
        <w:rPr>
          <w:rStyle w:val="Hyperlink"/>
          <w:rFonts w:ascii="Times New Roman" w:hAnsi="Times New Roman" w:cs="Times New Roman"/>
          <w:color w:val="auto"/>
          <w:u w:val="none"/>
        </w:rPr>
        <w:t xml:space="preserve">.  You can do </w:t>
      </w:r>
      <w:r w:rsidR="00473357" w:rsidRPr="00C62683">
        <w:rPr>
          <w:rStyle w:val="Hyperlink"/>
          <w:rFonts w:ascii="Times New Roman" w:hAnsi="Times New Roman" w:cs="Times New Roman"/>
          <w:color w:val="auto"/>
          <w:u w:val="none"/>
        </w:rPr>
        <w:t xml:space="preserve">so </w:t>
      </w:r>
      <w:r w:rsidR="00473357">
        <w:rPr>
          <w:rStyle w:val="Hyperlink"/>
          <w:rFonts w:ascii="Times New Roman" w:hAnsi="Times New Roman" w:cs="Times New Roman"/>
          <w:color w:val="auto"/>
          <w:u w:val="none"/>
        </w:rPr>
        <w:t>by</w:t>
      </w:r>
      <w:r w:rsidR="004B7CC7" w:rsidRPr="00C62683">
        <w:rPr>
          <w:rStyle w:val="Hyperlink"/>
          <w:rFonts w:ascii="Times New Roman" w:hAnsi="Times New Roman" w:cs="Times New Roman"/>
          <w:color w:val="auto"/>
          <w:u w:val="none"/>
        </w:rPr>
        <w:t xml:space="preserve"> opening a terminal and demonstrating the use of each one.  </w:t>
      </w:r>
      <w:r w:rsidR="004B7CC7" w:rsidRPr="00C62683">
        <w:rPr>
          <w:rFonts w:ascii="Times New Roman" w:eastAsia="Times New Roman" w:hAnsi="Times New Roman" w:cs="Times New Roman"/>
          <w:color w:val="000000"/>
        </w:rPr>
        <w:t xml:space="preserve">Cut-and-paste all the commands you entered and the resulting text that appeared in the terminal from the steps above into a word document to be turned in.  </w:t>
      </w:r>
    </w:p>
    <w:p w14:paraId="207CCF61" w14:textId="1D369196" w:rsidR="00EE2F03" w:rsidRDefault="005C50EB" w:rsidP="005C50EB">
      <w:pPr>
        <w:spacing w:after="0" w:line="240" w:lineRule="auto"/>
        <w:ind w:left="360"/>
        <w:rPr>
          <w:rFonts w:ascii="Times New Roman" w:hAnsi="Times New Roman" w:cs="Times New Roman"/>
        </w:rPr>
      </w:pPr>
      <w:r w:rsidRPr="003B747E">
        <w:rPr>
          <w:rFonts w:ascii="Times New Roman" w:hAnsi="Times New Roman" w:cs="Times New Roman"/>
        </w:rPr>
        <w:lastRenderedPageBreak/>
        <w:t xml:space="preserve">     </w:t>
      </w:r>
    </w:p>
    <w:p w14:paraId="517BF558" w14:textId="77777777" w:rsidR="009E365C" w:rsidRDefault="009E365C" w:rsidP="005C50EB">
      <w:pPr>
        <w:spacing w:after="0" w:line="240" w:lineRule="auto"/>
        <w:ind w:left="360"/>
        <w:rPr>
          <w:rFonts w:ascii="Times New Roman" w:hAnsi="Times New Roman" w:cs="Times New Roman"/>
        </w:rPr>
      </w:pPr>
    </w:p>
    <w:p w14:paraId="24FCFF12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</w:t>
      </w:r>
    </w:p>
    <w:p w14:paraId="18D21D2C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mkdir</w:t>
      </w:r>
      <w:proofErr w:type="spellEnd"/>
      <w:r w:rsidRPr="000E0911">
        <w:rPr>
          <w:rFonts w:ascii="Courier New" w:hAnsi="Courier New" w:cs="Courier New"/>
        </w:rPr>
        <w:t xml:space="preserve"> AFS505</w:t>
      </w:r>
    </w:p>
    <w:p w14:paraId="4FB5ED56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115ED99B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</w:t>
      </w:r>
    </w:p>
    <w:p w14:paraId="7ECECF38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cd AFS505/</w:t>
      </w:r>
    </w:p>
    <w:p w14:paraId="5EF09539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4E998B8A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738B132F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mkdir</w:t>
      </w:r>
      <w:proofErr w:type="spellEnd"/>
      <w:r w:rsidRPr="000E0911">
        <w:rPr>
          <w:rFonts w:ascii="Courier New" w:hAnsi="Courier New" w:cs="Courier New"/>
        </w:rPr>
        <w:t xml:space="preserve"> 1111</w:t>
      </w:r>
    </w:p>
    <w:p w14:paraId="396BDB0D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79BF47A1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3A2BD763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mkdir</w:t>
      </w:r>
      <w:proofErr w:type="spellEnd"/>
      <w:r w:rsidRPr="000E0911">
        <w:rPr>
          <w:rFonts w:ascii="Courier New" w:hAnsi="Courier New" w:cs="Courier New"/>
        </w:rPr>
        <w:t xml:space="preserve"> 2222</w:t>
      </w:r>
    </w:p>
    <w:p w14:paraId="3EF2BA0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00D72F7B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5A45371B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ls</w:t>
      </w:r>
    </w:p>
    <w:p w14:paraId="2C5FF43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proofErr w:type="gramStart"/>
      <w:r w:rsidRPr="000E0911">
        <w:rPr>
          <w:rFonts w:ascii="Courier New" w:hAnsi="Courier New" w:cs="Courier New"/>
        </w:rPr>
        <w:t>1111  2222</w:t>
      </w:r>
      <w:proofErr w:type="gramEnd"/>
    </w:p>
    <w:p w14:paraId="78285BAF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3F523EE3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51435D1C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touch exmaple.txt</w:t>
      </w:r>
    </w:p>
    <w:p w14:paraId="2057E26D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66962E9C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2A870DA9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ls</w:t>
      </w:r>
    </w:p>
    <w:p w14:paraId="1A23D0F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proofErr w:type="gramStart"/>
      <w:r w:rsidRPr="000E0911">
        <w:rPr>
          <w:rFonts w:ascii="Courier New" w:hAnsi="Courier New" w:cs="Courier New"/>
        </w:rPr>
        <w:t>1111  2222</w:t>
      </w:r>
      <w:proofErr w:type="gramEnd"/>
      <w:r w:rsidRPr="000E0911">
        <w:rPr>
          <w:rFonts w:ascii="Courier New" w:hAnsi="Courier New" w:cs="Courier New"/>
        </w:rPr>
        <w:t xml:space="preserve">  exmaple.txt</w:t>
      </w:r>
    </w:p>
    <w:p w14:paraId="6B140232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79A52508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4F8AA143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cp exmaple.txt 1111/</w:t>
      </w:r>
    </w:p>
    <w:p w14:paraId="14595CD6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434B3AE2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381ED25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ls 1111/</w:t>
      </w:r>
    </w:p>
    <w:p w14:paraId="1177E5BE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exmaple.txt</w:t>
      </w:r>
    </w:p>
    <w:p w14:paraId="3FB55BDA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2B918C0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09B55CC8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mv exmaple.txt 2222/</w:t>
      </w:r>
    </w:p>
    <w:p w14:paraId="0DB52AA5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7A31A214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5D23C490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$ ls 2222/</w:t>
      </w:r>
    </w:p>
    <w:p w14:paraId="4038A659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exmaple.txt</w:t>
      </w:r>
    </w:p>
    <w:p w14:paraId="58527C99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6F82D25F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08CD69B8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dirs</w:t>
      </w:r>
      <w:proofErr w:type="spellEnd"/>
      <w:r w:rsidRPr="000E0911">
        <w:rPr>
          <w:rFonts w:ascii="Courier New" w:hAnsi="Courier New" w:cs="Courier New"/>
        </w:rPr>
        <w:t xml:space="preserve"> -v</w:t>
      </w:r>
    </w:p>
    <w:p w14:paraId="4B5D7E33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 </w:t>
      </w:r>
      <w:proofErr w:type="gramStart"/>
      <w:r w:rsidRPr="000E0911">
        <w:rPr>
          <w:rFonts w:ascii="Courier New" w:hAnsi="Courier New" w:cs="Courier New"/>
        </w:rPr>
        <w:t>0  ~</w:t>
      </w:r>
      <w:proofErr w:type="gramEnd"/>
      <w:r w:rsidRPr="000E0911">
        <w:rPr>
          <w:rFonts w:ascii="Courier New" w:hAnsi="Courier New" w:cs="Courier New"/>
        </w:rPr>
        <w:t>/AFS505</w:t>
      </w:r>
    </w:p>
    <w:p w14:paraId="5CBF59DF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33E796B4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</w:t>
      </w:r>
    </w:p>
    <w:p w14:paraId="568D574C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pushd</w:t>
      </w:r>
      <w:proofErr w:type="spellEnd"/>
      <w:r w:rsidRPr="000E0911">
        <w:rPr>
          <w:rFonts w:ascii="Courier New" w:hAnsi="Courier New" w:cs="Courier New"/>
        </w:rPr>
        <w:t xml:space="preserve"> 1111/</w:t>
      </w:r>
    </w:p>
    <w:p w14:paraId="075AEBA2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~/AFS505/1111 ~/AFS505</w:t>
      </w:r>
    </w:p>
    <w:p w14:paraId="460E6457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312C4A2E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/1111</w:t>
      </w:r>
    </w:p>
    <w:p w14:paraId="0B2681C2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dirs</w:t>
      </w:r>
      <w:proofErr w:type="spellEnd"/>
      <w:r w:rsidRPr="000E0911">
        <w:rPr>
          <w:rFonts w:ascii="Courier New" w:hAnsi="Courier New" w:cs="Courier New"/>
        </w:rPr>
        <w:t xml:space="preserve"> -v</w:t>
      </w:r>
    </w:p>
    <w:p w14:paraId="5F4CA80C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 </w:t>
      </w:r>
      <w:proofErr w:type="gramStart"/>
      <w:r w:rsidRPr="000E0911">
        <w:rPr>
          <w:rFonts w:ascii="Courier New" w:hAnsi="Courier New" w:cs="Courier New"/>
        </w:rPr>
        <w:t>0  ~</w:t>
      </w:r>
      <w:proofErr w:type="gramEnd"/>
      <w:r w:rsidRPr="000E0911">
        <w:rPr>
          <w:rFonts w:ascii="Courier New" w:hAnsi="Courier New" w:cs="Courier New"/>
        </w:rPr>
        <w:t>/AFS505/1111</w:t>
      </w:r>
    </w:p>
    <w:p w14:paraId="6CEB5DB2" w14:textId="205FD2F0" w:rsid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 </w:t>
      </w:r>
      <w:proofErr w:type="gramStart"/>
      <w:r w:rsidRPr="000E0911">
        <w:rPr>
          <w:rFonts w:ascii="Courier New" w:hAnsi="Courier New" w:cs="Courier New"/>
        </w:rPr>
        <w:t>1  ~</w:t>
      </w:r>
      <w:proofErr w:type="gramEnd"/>
      <w:r w:rsidRPr="000E0911">
        <w:rPr>
          <w:rFonts w:ascii="Courier New" w:hAnsi="Courier New" w:cs="Courier New"/>
        </w:rPr>
        <w:t>/AFS505</w:t>
      </w:r>
    </w:p>
    <w:p w14:paraId="172BF4BE" w14:textId="5220CE90" w:rsid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574C680A" w14:textId="3BFE880E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paige@LAPTOP-HFAV9LN5 ~/AFS505/</w:t>
      </w:r>
      <w:r>
        <w:rPr>
          <w:rFonts w:ascii="Courier New" w:hAnsi="Courier New" w:cs="Courier New"/>
        </w:rPr>
        <w:t>1111</w:t>
      </w:r>
    </w:p>
    <w:p w14:paraId="294026DE" w14:textId="77777777" w:rsidR="000E0911" w:rsidRP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 xml:space="preserve">$ </w:t>
      </w:r>
      <w:proofErr w:type="spellStart"/>
      <w:r w:rsidRPr="000E0911">
        <w:rPr>
          <w:rFonts w:ascii="Courier New" w:hAnsi="Courier New" w:cs="Courier New"/>
        </w:rPr>
        <w:t>popd</w:t>
      </w:r>
      <w:proofErr w:type="spellEnd"/>
    </w:p>
    <w:p w14:paraId="4FA14221" w14:textId="14363EB7" w:rsidR="000E0911" w:rsidRDefault="000E0911" w:rsidP="000E0911">
      <w:pPr>
        <w:spacing w:after="0" w:line="240" w:lineRule="auto"/>
        <w:ind w:left="360"/>
        <w:rPr>
          <w:rFonts w:ascii="Courier New" w:hAnsi="Courier New" w:cs="Courier New"/>
        </w:rPr>
      </w:pPr>
      <w:r w:rsidRPr="000E0911">
        <w:rPr>
          <w:rFonts w:ascii="Courier New" w:hAnsi="Courier New" w:cs="Courier New"/>
        </w:rPr>
        <w:t>~/AFS505</w:t>
      </w:r>
    </w:p>
    <w:p w14:paraId="0010BD30" w14:textId="77777777" w:rsidR="009E365C" w:rsidRDefault="009E365C" w:rsidP="000E0911">
      <w:pPr>
        <w:spacing w:after="0" w:line="240" w:lineRule="auto"/>
        <w:ind w:left="360"/>
        <w:rPr>
          <w:rFonts w:ascii="Courier New" w:hAnsi="Courier New" w:cs="Courier New"/>
        </w:rPr>
      </w:pPr>
    </w:p>
    <w:p w14:paraId="66F0E5D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</w:t>
      </w:r>
    </w:p>
    <w:p w14:paraId="42AE49EA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 xml:space="preserve">$ </w:t>
      </w:r>
      <w:proofErr w:type="spellStart"/>
      <w:r w:rsidRPr="009E365C">
        <w:rPr>
          <w:rFonts w:ascii="Courier New" w:hAnsi="Courier New" w:cs="Courier New"/>
        </w:rPr>
        <w:t>pwd</w:t>
      </w:r>
      <w:proofErr w:type="spellEnd"/>
    </w:p>
    <w:p w14:paraId="3B1E127E" w14:textId="1B800DE2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/home/</w:t>
      </w:r>
      <w:proofErr w:type="spellStart"/>
      <w:r w:rsidRPr="009E365C">
        <w:rPr>
          <w:rFonts w:ascii="Courier New" w:hAnsi="Courier New" w:cs="Courier New"/>
        </w:rPr>
        <w:t>paige</w:t>
      </w:r>
      <w:proofErr w:type="spellEnd"/>
      <w:r w:rsidRPr="009E365C">
        <w:rPr>
          <w:rFonts w:ascii="Courier New" w:hAnsi="Courier New" w:cs="Courier New"/>
        </w:rPr>
        <w:t>/AFS505</w:t>
      </w:r>
    </w:p>
    <w:p w14:paraId="1AA15392" w14:textId="3D49855B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57D51514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24968366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nano merge.txt</w:t>
      </w:r>
    </w:p>
    <w:p w14:paraId="3D3B9F7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3360A584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1DBA8F46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head merge.txt</w:t>
      </w:r>
    </w:p>
    <w:p w14:paraId="19172D80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kjda</w:t>
      </w:r>
      <w:proofErr w:type="spellEnd"/>
    </w:p>
    <w:p w14:paraId="29393C6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klnasjnd</w:t>
      </w:r>
      <w:proofErr w:type="spellEnd"/>
    </w:p>
    <w:p w14:paraId="13CEF80A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adjasndjk</w:t>
      </w:r>
      <w:proofErr w:type="spellEnd"/>
    </w:p>
    <w:p w14:paraId="060E491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askjdna</w:t>
      </w:r>
      <w:proofErr w:type="spellEnd"/>
    </w:p>
    <w:p w14:paraId="6D16A655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ansdjkna</w:t>
      </w:r>
      <w:proofErr w:type="spellEnd"/>
    </w:p>
    <w:p w14:paraId="18F806D0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naskjdn</w:t>
      </w:r>
      <w:proofErr w:type="spellEnd"/>
    </w:p>
    <w:p w14:paraId="7E2A1DD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kansdjkn</w:t>
      </w:r>
      <w:proofErr w:type="spellEnd"/>
    </w:p>
    <w:p w14:paraId="30C6ED56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klasndkla</w:t>
      </w:r>
      <w:proofErr w:type="spellEnd"/>
    </w:p>
    <w:p w14:paraId="5A8BD36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nalsdn</w:t>
      </w:r>
      <w:proofErr w:type="spellEnd"/>
    </w:p>
    <w:p w14:paraId="488DD2FE" w14:textId="413939F5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jkansjkd</w:t>
      </w:r>
      <w:proofErr w:type="spellEnd"/>
    </w:p>
    <w:p w14:paraId="0BF501F6" w14:textId="5158E8D2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62A493F6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5AE8B1CE" w14:textId="5ECD3DF9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less merge.txt</w:t>
      </w:r>
    </w:p>
    <w:p w14:paraId="2C0FD24C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kjda</w:t>
      </w:r>
      <w:proofErr w:type="spellEnd"/>
    </w:p>
    <w:p w14:paraId="76037C8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klnasjnd</w:t>
      </w:r>
      <w:proofErr w:type="spellEnd"/>
    </w:p>
    <w:p w14:paraId="7ECC6B54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adjasndjk</w:t>
      </w:r>
      <w:proofErr w:type="spellEnd"/>
    </w:p>
    <w:p w14:paraId="033E692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askjdna</w:t>
      </w:r>
      <w:proofErr w:type="spellEnd"/>
    </w:p>
    <w:p w14:paraId="0C53FB5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ansdjkna</w:t>
      </w:r>
      <w:proofErr w:type="spellEnd"/>
    </w:p>
    <w:p w14:paraId="0CDD3496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naskjdn</w:t>
      </w:r>
      <w:proofErr w:type="spellEnd"/>
    </w:p>
    <w:p w14:paraId="1D372704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kansdjkn</w:t>
      </w:r>
      <w:proofErr w:type="spellEnd"/>
    </w:p>
    <w:p w14:paraId="67E08870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klasndkla</w:t>
      </w:r>
      <w:proofErr w:type="spellEnd"/>
    </w:p>
    <w:p w14:paraId="2BDF2EA5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nalsdn</w:t>
      </w:r>
      <w:proofErr w:type="spellEnd"/>
    </w:p>
    <w:p w14:paraId="2C0D3062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jkansjkd</w:t>
      </w:r>
      <w:proofErr w:type="spellEnd"/>
    </w:p>
    <w:p w14:paraId="1105DB2C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ndjansdn</w:t>
      </w:r>
      <w:proofErr w:type="spellEnd"/>
    </w:p>
    <w:p w14:paraId="28B5E9F9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lasndkla</w:t>
      </w:r>
      <w:proofErr w:type="spellEnd"/>
    </w:p>
    <w:p w14:paraId="65DDB7C4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lkskanjdalj</w:t>
      </w:r>
      <w:proofErr w:type="spellEnd"/>
    </w:p>
    <w:p w14:paraId="05DFD0E5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765D89E0" w14:textId="02CF7218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merge.txt (END)</w:t>
      </w:r>
    </w:p>
    <w:p w14:paraId="6B58C720" w14:textId="47DC109C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6076167F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32C9A33C" w14:textId="5BE9CF71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[</w:t>
      </w:r>
      <w:proofErr w:type="gramStart"/>
      <w:r w:rsidRPr="009E365C">
        <w:rPr>
          <w:rFonts w:ascii="Courier New" w:hAnsi="Courier New" w:cs="Courier New"/>
        </w:rPr>
        <w:t>1]+</w:t>
      </w:r>
      <w:proofErr w:type="gramEnd"/>
      <w:r w:rsidRPr="009E365C">
        <w:rPr>
          <w:rFonts w:ascii="Courier New" w:hAnsi="Courier New" w:cs="Courier New"/>
        </w:rPr>
        <w:t xml:space="preserve">  Stopped                 less merge.txt</w:t>
      </w:r>
    </w:p>
    <w:p w14:paraId="33C80FE6" w14:textId="1D16A8F9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149D92B0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7C11260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cat merge.txt exmaple.txt &gt; here_ya_go.txt</w:t>
      </w:r>
    </w:p>
    <w:p w14:paraId="38ECCE4F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6FB37899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532685DC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head here_ya_go.txt</w:t>
      </w:r>
    </w:p>
    <w:p w14:paraId="07EA2191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lastRenderedPageBreak/>
        <w:t>askjda</w:t>
      </w:r>
      <w:proofErr w:type="spellEnd"/>
    </w:p>
    <w:p w14:paraId="3C166695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klnasjnd</w:t>
      </w:r>
      <w:proofErr w:type="spellEnd"/>
    </w:p>
    <w:p w14:paraId="426A30BB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adjasndjk</w:t>
      </w:r>
      <w:proofErr w:type="spellEnd"/>
    </w:p>
    <w:p w14:paraId="7EDC3E29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askjdna</w:t>
      </w:r>
      <w:proofErr w:type="spellEnd"/>
    </w:p>
    <w:p w14:paraId="6249AEFE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ansdjkna</w:t>
      </w:r>
      <w:proofErr w:type="spellEnd"/>
    </w:p>
    <w:p w14:paraId="3FCB291B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naskjdn</w:t>
      </w:r>
      <w:proofErr w:type="spellEnd"/>
    </w:p>
    <w:p w14:paraId="6FF4BAAF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jkansdjkn</w:t>
      </w:r>
      <w:proofErr w:type="spellEnd"/>
    </w:p>
    <w:p w14:paraId="1AAACF8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klasndkla</w:t>
      </w:r>
      <w:proofErr w:type="spellEnd"/>
    </w:p>
    <w:p w14:paraId="25E81C93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sdjknalsdn</w:t>
      </w:r>
      <w:proofErr w:type="spellEnd"/>
    </w:p>
    <w:p w14:paraId="095D17B3" w14:textId="26E9C285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proofErr w:type="spellStart"/>
      <w:r w:rsidRPr="009E365C">
        <w:rPr>
          <w:rFonts w:ascii="Courier New" w:hAnsi="Courier New" w:cs="Courier New"/>
        </w:rPr>
        <w:t>asdnjkansjkd</w:t>
      </w:r>
      <w:proofErr w:type="spellEnd"/>
    </w:p>
    <w:p w14:paraId="70D81DD0" w14:textId="2DFCA8ED" w:rsid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7DEF6015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634609BA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rm *.txt</w:t>
      </w:r>
    </w:p>
    <w:p w14:paraId="10F00767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6358C44C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/1111</w:t>
      </w:r>
    </w:p>
    <w:p w14:paraId="5F6F7531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$ ls</w:t>
      </w:r>
    </w:p>
    <w:p w14:paraId="51EFD3FB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</w:p>
    <w:p w14:paraId="5197F783" w14:textId="77777777" w:rsidR="009E365C" w:rsidRPr="009E365C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>paige@LAPTOP-HFAV9LN5 ~/AFS505</w:t>
      </w:r>
    </w:p>
    <w:p w14:paraId="50E96962" w14:textId="4DFF3CF2" w:rsidR="009E365C" w:rsidRPr="000E0911" w:rsidRDefault="009E365C" w:rsidP="009E365C">
      <w:pPr>
        <w:spacing w:after="0" w:line="240" w:lineRule="auto"/>
        <w:ind w:left="360"/>
        <w:rPr>
          <w:rFonts w:ascii="Courier New" w:hAnsi="Courier New" w:cs="Courier New"/>
        </w:rPr>
      </w:pPr>
      <w:r w:rsidRPr="009E365C">
        <w:rPr>
          <w:rFonts w:ascii="Courier New" w:hAnsi="Courier New" w:cs="Courier New"/>
        </w:rPr>
        <w:t xml:space="preserve">$ </w:t>
      </w:r>
      <w:proofErr w:type="spellStart"/>
      <w:r w:rsidRPr="009E365C">
        <w:rPr>
          <w:rFonts w:ascii="Courier New" w:hAnsi="Courier New" w:cs="Courier New"/>
        </w:rPr>
        <w:t>rmdir</w:t>
      </w:r>
      <w:proofErr w:type="spellEnd"/>
      <w:r w:rsidRPr="009E365C">
        <w:rPr>
          <w:rFonts w:ascii="Courier New" w:hAnsi="Courier New" w:cs="Courier New"/>
        </w:rPr>
        <w:t xml:space="preserve"> 1111/</w:t>
      </w:r>
    </w:p>
    <w:sectPr w:rsidR="009E365C" w:rsidRPr="000E0911" w:rsidSect="0081137C">
      <w:headerReference w:type="default" r:id="rId7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F9733" w14:textId="77777777" w:rsidR="006505B3" w:rsidRDefault="006505B3" w:rsidP="00D76B84">
      <w:pPr>
        <w:spacing w:after="0" w:line="240" w:lineRule="auto"/>
      </w:pPr>
      <w:r>
        <w:separator/>
      </w:r>
    </w:p>
  </w:endnote>
  <w:endnote w:type="continuationSeparator" w:id="0">
    <w:p w14:paraId="06A8CAD9" w14:textId="77777777" w:rsidR="006505B3" w:rsidRDefault="006505B3" w:rsidP="00D76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F58FE" w14:textId="77777777" w:rsidR="006505B3" w:rsidRDefault="006505B3" w:rsidP="00D76B84">
      <w:pPr>
        <w:spacing w:after="0" w:line="240" w:lineRule="auto"/>
      </w:pPr>
      <w:r>
        <w:separator/>
      </w:r>
    </w:p>
  </w:footnote>
  <w:footnote w:type="continuationSeparator" w:id="0">
    <w:p w14:paraId="7B24EA14" w14:textId="77777777" w:rsidR="006505B3" w:rsidRDefault="006505B3" w:rsidP="00D76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7F959D" w14:textId="7EC95DD9" w:rsidR="0081137C" w:rsidRDefault="00025990">
    <w:pPr>
      <w:pStyle w:val="Header"/>
      <w:rPr>
        <w:i/>
        <w:iCs/>
      </w:rPr>
    </w:pPr>
    <w:r>
      <w:t>AFS 505.</w:t>
    </w:r>
    <w:r w:rsidR="0081137C">
      <w:t xml:space="preserve"> </w:t>
    </w:r>
    <w:r>
      <w:t xml:space="preserve">Spring 2020 Topics in </w:t>
    </w:r>
    <w:r w:rsidR="00897186" w:rsidRPr="00897186">
      <w:t>Computation and Analytics for Life Scientists</w:t>
    </w:r>
    <w:r>
      <w:br/>
    </w:r>
    <w:r>
      <w:rPr>
        <w:i/>
        <w:iCs/>
      </w:rPr>
      <w:t xml:space="preserve">Unit 1: </w:t>
    </w:r>
    <w:r w:rsidRPr="00025990">
      <w:rPr>
        <w:i/>
        <w:iCs/>
      </w:rPr>
      <w:t>Learning Python</w:t>
    </w:r>
  </w:p>
  <w:p w14:paraId="0E224D10" w14:textId="54F322C6" w:rsidR="009E365C" w:rsidRDefault="009E365C">
    <w:pPr>
      <w:pStyle w:val="Header"/>
      <w:rPr>
        <w:i/>
        <w:iCs/>
      </w:rPr>
    </w:pPr>
  </w:p>
  <w:p w14:paraId="0E89D61B" w14:textId="6E875374" w:rsidR="009E365C" w:rsidRPr="009E365C" w:rsidRDefault="009E365C">
    <w:pPr>
      <w:pStyle w:val="Header"/>
      <w:rPr>
        <w:b/>
        <w:bCs/>
      </w:rPr>
    </w:pPr>
    <w:r>
      <w:rPr>
        <w:b/>
        <w:bCs/>
      </w:rPr>
      <w:t>Paige Hen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7610D"/>
    <w:multiLevelType w:val="hybridMultilevel"/>
    <w:tmpl w:val="D59C58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5B4D30"/>
    <w:multiLevelType w:val="hybridMultilevel"/>
    <w:tmpl w:val="F230A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9D283E"/>
    <w:multiLevelType w:val="hybridMultilevel"/>
    <w:tmpl w:val="C498B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60FD9"/>
    <w:multiLevelType w:val="hybridMultilevel"/>
    <w:tmpl w:val="6FE2A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jAwtLCwNDe3MDVS0lEKTi0uzszPAykwrAUAM+2/zSwAAAA="/>
  </w:docVars>
  <w:rsids>
    <w:rsidRoot w:val="00901C6B"/>
    <w:rsid w:val="00022282"/>
    <w:rsid w:val="0002268F"/>
    <w:rsid w:val="00025990"/>
    <w:rsid w:val="000268C2"/>
    <w:rsid w:val="000B2F48"/>
    <w:rsid w:val="000B4A8A"/>
    <w:rsid w:val="000E0911"/>
    <w:rsid w:val="001009E7"/>
    <w:rsid w:val="00133B33"/>
    <w:rsid w:val="001D0D60"/>
    <w:rsid w:val="001D5A21"/>
    <w:rsid w:val="001F4F52"/>
    <w:rsid w:val="00251195"/>
    <w:rsid w:val="00260B12"/>
    <w:rsid w:val="002B63DE"/>
    <w:rsid w:val="002F1E85"/>
    <w:rsid w:val="003216C8"/>
    <w:rsid w:val="0033730B"/>
    <w:rsid w:val="0038760F"/>
    <w:rsid w:val="00395190"/>
    <w:rsid w:val="003B747E"/>
    <w:rsid w:val="003D6E85"/>
    <w:rsid w:val="0042262F"/>
    <w:rsid w:val="00473357"/>
    <w:rsid w:val="00495AFA"/>
    <w:rsid w:val="004B5928"/>
    <w:rsid w:val="004B7CC7"/>
    <w:rsid w:val="005147BC"/>
    <w:rsid w:val="00552455"/>
    <w:rsid w:val="00591622"/>
    <w:rsid w:val="005928A6"/>
    <w:rsid w:val="005C50EB"/>
    <w:rsid w:val="006505B3"/>
    <w:rsid w:val="00676D0B"/>
    <w:rsid w:val="006E5809"/>
    <w:rsid w:val="00704901"/>
    <w:rsid w:val="007358FA"/>
    <w:rsid w:val="0078535D"/>
    <w:rsid w:val="00785DBF"/>
    <w:rsid w:val="007C6B54"/>
    <w:rsid w:val="0081137C"/>
    <w:rsid w:val="008506DB"/>
    <w:rsid w:val="00887FD9"/>
    <w:rsid w:val="00897186"/>
    <w:rsid w:val="008A6982"/>
    <w:rsid w:val="008C3D52"/>
    <w:rsid w:val="00901C6B"/>
    <w:rsid w:val="00942CB6"/>
    <w:rsid w:val="00953586"/>
    <w:rsid w:val="00993DEB"/>
    <w:rsid w:val="009E365C"/>
    <w:rsid w:val="00A15ABA"/>
    <w:rsid w:val="00A175DD"/>
    <w:rsid w:val="00A321E2"/>
    <w:rsid w:val="00A556C4"/>
    <w:rsid w:val="00AA7B89"/>
    <w:rsid w:val="00B62AF2"/>
    <w:rsid w:val="00B8771A"/>
    <w:rsid w:val="00B90962"/>
    <w:rsid w:val="00C60A82"/>
    <w:rsid w:val="00C62683"/>
    <w:rsid w:val="00C64D52"/>
    <w:rsid w:val="00CC3DB5"/>
    <w:rsid w:val="00D76B84"/>
    <w:rsid w:val="00DA1FC1"/>
    <w:rsid w:val="00DE3DFF"/>
    <w:rsid w:val="00E21082"/>
    <w:rsid w:val="00E3448B"/>
    <w:rsid w:val="00E42EB3"/>
    <w:rsid w:val="00E50FCE"/>
    <w:rsid w:val="00E76FEA"/>
    <w:rsid w:val="00EE2F03"/>
    <w:rsid w:val="00F712AF"/>
    <w:rsid w:val="00FD0967"/>
    <w:rsid w:val="00FE52F8"/>
    <w:rsid w:val="00FF22E5"/>
    <w:rsid w:val="2F57E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1E1D4"/>
  <w15:docId w15:val="{2276B914-20F7-4FD3-A251-77907893E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53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535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B84"/>
  </w:style>
  <w:style w:type="paragraph" w:styleId="Footer">
    <w:name w:val="footer"/>
    <w:basedOn w:val="Normal"/>
    <w:link w:val="FooterChar"/>
    <w:uiPriority w:val="99"/>
    <w:unhideWhenUsed/>
    <w:rsid w:val="00D76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B84"/>
  </w:style>
  <w:style w:type="paragraph" w:styleId="ListParagraph">
    <w:name w:val="List Paragraph"/>
    <w:basedOn w:val="Normal"/>
    <w:uiPriority w:val="34"/>
    <w:qFormat/>
    <w:rsid w:val="00D76B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2F0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3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30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B63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B63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63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3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3DE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B2F48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8535D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535D"/>
    <w:rPr>
      <w:rFonts w:asciiTheme="majorHAnsi" w:eastAsiaTheme="majorEastAsia" w:hAnsiTheme="majorHAnsi" w:cstheme="maj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4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Henning, Paige M</cp:lastModifiedBy>
  <cp:revision>38</cp:revision>
  <cp:lastPrinted>2019-01-08T07:15:00Z</cp:lastPrinted>
  <dcterms:created xsi:type="dcterms:W3CDTF">2017-12-17T23:29:00Z</dcterms:created>
  <dcterms:modified xsi:type="dcterms:W3CDTF">2020-01-15T21:40:00Z</dcterms:modified>
</cp:coreProperties>
</file>